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spiced pumpki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Epic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spiced pumpk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spiced pumpk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spiced pumpk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spiced pumpk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2/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55D7270-BEAD-41B0-88A8-3A987FE43317}"/>
</file>

<file path=customXml/itemProps3.xml><?xml version="1.0" encoding="utf-8"?>
<ds:datastoreItem xmlns:ds="http://schemas.openxmlformats.org/officeDocument/2006/customXml" ds:itemID="{5D994A30-AAAB-4E96-AADE-030A27DE8080}"/>
</file>

<file path=customXml/itemProps4.xml><?xml version="1.0" encoding="utf-8"?>
<ds:datastoreItem xmlns:ds="http://schemas.openxmlformats.org/officeDocument/2006/customXml" ds:itemID="{947781E7-8488-4732-939F-D66C1D176E5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